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94E979" w14:textId="3C729055" w:rsidR="00CC6ABD" w:rsidRDefault="00433A2E" w:rsidP="00433A2E">
      <w:pPr>
        <w:ind w:left="-567"/>
        <w:jc w:val="center"/>
        <w:rPr>
          <w:b/>
          <w:bCs/>
          <w:sz w:val="36"/>
          <w:szCs w:val="36"/>
          <w:u w:val="double"/>
          <w:lang w:val="en-US"/>
        </w:rPr>
      </w:pPr>
      <w:r w:rsidRPr="00433A2E">
        <w:rPr>
          <w:b/>
          <w:bCs/>
          <w:sz w:val="36"/>
          <w:szCs w:val="36"/>
          <w:u w:val="double"/>
          <w:lang w:val="en-US"/>
        </w:rPr>
        <w:t xml:space="preserve">CCF </w:t>
      </w:r>
      <w:r w:rsidR="00D94DE9">
        <w:rPr>
          <w:b/>
          <w:bCs/>
          <w:sz w:val="36"/>
          <w:szCs w:val="36"/>
          <w:u w:val="double"/>
          <w:lang w:val="en-US"/>
        </w:rPr>
        <w:t xml:space="preserve">SUPERVISION </w:t>
      </w:r>
      <w:r w:rsidRPr="00433A2E">
        <w:rPr>
          <w:b/>
          <w:bCs/>
          <w:sz w:val="36"/>
          <w:szCs w:val="36"/>
          <w:u w:val="double"/>
          <w:lang w:val="en-US"/>
        </w:rPr>
        <w:t>LOG RECORD</w:t>
      </w:r>
    </w:p>
    <w:p w14:paraId="7F4F5570" w14:textId="218DB79B" w:rsidR="006371EE" w:rsidRDefault="006371EE" w:rsidP="00433A2E">
      <w:pPr>
        <w:ind w:left="-567"/>
        <w:jc w:val="center"/>
        <w:rPr>
          <w:b/>
          <w:bCs/>
          <w:sz w:val="36"/>
          <w:szCs w:val="36"/>
          <w:u w:val="double"/>
          <w:lang w:val="en-US"/>
        </w:rPr>
      </w:pPr>
    </w:p>
    <w:p w14:paraId="54C969FB" w14:textId="235DDA1C" w:rsidR="006371EE" w:rsidRPr="006371EE" w:rsidRDefault="006371EE" w:rsidP="006371EE">
      <w:pPr>
        <w:ind w:left="-567"/>
        <w:rPr>
          <w:b/>
          <w:bCs/>
          <w:sz w:val="36"/>
          <w:szCs w:val="36"/>
          <w:lang w:val="en-US"/>
        </w:rPr>
      </w:pPr>
      <w:r w:rsidRPr="006371EE">
        <w:rPr>
          <w:b/>
          <w:bCs/>
          <w:sz w:val="36"/>
          <w:szCs w:val="36"/>
          <w:lang w:val="en-US"/>
        </w:rPr>
        <w:t xml:space="preserve">            Name of CCF Member: </w:t>
      </w:r>
    </w:p>
    <w:p w14:paraId="56099A1A" w14:textId="40A143B0" w:rsidR="006371EE" w:rsidRDefault="006371EE" w:rsidP="006371EE">
      <w:pPr>
        <w:ind w:left="-567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 xml:space="preserve">            </w:t>
      </w:r>
      <w:r w:rsidRPr="006371EE">
        <w:rPr>
          <w:b/>
          <w:bCs/>
          <w:sz w:val="36"/>
          <w:szCs w:val="36"/>
          <w:lang w:val="en-US"/>
        </w:rPr>
        <w:t xml:space="preserve">Membership ID: </w:t>
      </w:r>
    </w:p>
    <w:p w14:paraId="05AE83BE" w14:textId="20642B26" w:rsidR="00D94DE9" w:rsidRDefault="00D94DE9" w:rsidP="00D94DE9">
      <w:pPr>
        <w:ind w:left="-567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 xml:space="preserve">            Name of the Supervisor: </w:t>
      </w:r>
    </w:p>
    <w:tbl>
      <w:tblPr>
        <w:tblStyle w:val="TableGrid"/>
        <w:tblpPr w:leftFromText="180" w:rightFromText="180" w:vertAnchor="text" w:horzAnchor="margin" w:tblpY="1004"/>
        <w:tblW w:w="14721" w:type="dxa"/>
        <w:tblLayout w:type="fixed"/>
        <w:tblLook w:val="04A0" w:firstRow="1" w:lastRow="0" w:firstColumn="1" w:lastColumn="0" w:noHBand="0" w:noVBand="1"/>
      </w:tblPr>
      <w:tblGrid>
        <w:gridCol w:w="976"/>
        <w:gridCol w:w="4122"/>
        <w:gridCol w:w="1701"/>
        <w:gridCol w:w="1560"/>
        <w:gridCol w:w="2268"/>
        <w:gridCol w:w="1842"/>
        <w:gridCol w:w="2252"/>
      </w:tblGrid>
      <w:tr w:rsidR="00D94DE9" w14:paraId="0A56BB0E" w14:textId="77777777" w:rsidTr="00D94DE9">
        <w:trPr>
          <w:trHeight w:val="922"/>
        </w:trPr>
        <w:tc>
          <w:tcPr>
            <w:tcW w:w="976" w:type="dxa"/>
          </w:tcPr>
          <w:p w14:paraId="737ABA40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S.</w:t>
            </w:r>
          </w:p>
          <w:p w14:paraId="464813E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No.</w:t>
            </w:r>
          </w:p>
        </w:tc>
        <w:tc>
          <w:tcPr>
            <w:tcW w:w="4122" w:type="dxa"/>
          </w:tcPr>
          <w:p w14:paraId="562F49A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CCF/external Event details (Name/Place/Mode)</w:t>
            </w:r>
          </w:p>
        </w:tc>
        <w:tc>
          <w:tcPr>
            <w:tcW w:w="1701" w:type="dxa"/>
          </w:tcPr>
          <w:p w14:paraId="6F2A286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Date of the event</w:t>
            </w:r>
          </w:p>
        </w:tc>
        <w:tc>
          <w:tcPr>
            <w:tcW w:w="1560" w:type="dxa"/>
          </w:tcPr>
          <w:p w14:paraId="3F5C8D8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Time duration</w:t>
            </w:r>
          </w:p>
        </w:tc>
        <w:tc>
          <w:tcPr>
            <w:tcW w:w="2268" w:type="dxa"/>
          </w:tcPr>
          <w:p w14:paraId="5CAE17A2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 xml:space="preserve">Counselling </w:t>
            </w:r>
          </w:p>
          <w:p w14:paraId="1DCD866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Hours</w:t>
            </w:r>
          </w:p>
        </w:tc>
        <w:tc>
          <w:tcPr>
            <w:tcW w:w="1842" w:type="dxa"/>
          </w:tcPr>
          <w:p w14:paraId="70AA147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Supervision Hours</w:t>
            </w:r>
          </w:p>
        </w:tc>
        <w:tc>
          <w:tcPr>
            <w:tcW w:w="2252" w:type="dxa"/>
          </w:tcPr>
          <w:p w14:paraId="47E07E3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Supervisor signature</w:t>
            </w:r>
          </w:p>
        </w:tc>
      </w:tr>
      <w:tr w:rsidR="00D94DE9" w14:paraId="1D76F34E" w14:textId="77777777" w:rsidTr="00D94DE9">
        <w:trPr>
          <w:trHeight w:val="922"/>
        </w:trPr>
        <w:tc>
          <w:tcPr>
            <w:tcW w:w="976" w:type="dxa"/>
          </w:tcPr>
          <w:p w14:paraId="3C52CEF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4FDAD37D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18F0429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543889E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181043D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43070A1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01AC15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6D0342E1" w14:textId="77777777" w:rsidTr="00D94DE9">
        <w:trPr>
          <w:trHeight w:val="922"/>
        </w:trPr>
        <w:tc>
          <w:tcPr>
            <w:tcW w:w="976" w:type="dxa"/>
          </w:tcPr>
          <w:p w14:paraId="7760B79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54715781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1B36DCB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22BEEF3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11EBDF6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20E75F9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674C166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23DEB1A2" w14:textId="77777777" w:rsidTr="00D94DE9">
        <w:trPr>
          <w:trHeight w:val="922"/>
        </w:trPr>
        <w:tc>
          <w:tcPr>
            <w:tcW w:w="976" w:type="dxa"/>
          </w:tcPr>
          <w:p w14:paraId="3129A20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253AD7B7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5D725F2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07B8FC3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5EB0816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34621C5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32E55AF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53AE6A13" w14:textId="77777777" w:rsidTr="00D94DE9">
        <w:trPr>
          <w:trHeight w:val="922"/>
        </w:trPr>
        <w:tc>
          <w:tcPr>
            <w:tcW w:w="976" w:type="dxa"/>
          </w:tcPr>
          <w:p w14:paraId="315164C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1A93E05D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361320D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16E05FE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38CCF64B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2A11640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78363C2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50549A62" w14:textId="77777777" w:rsidTr="00D94DE9">
        <w:trPr>
          <w:trHeight w:val="922"/>
        </w:trPr>
        <w:tc>
          <w:tcPr>
            <w:tcW w:w="976" w:type="dxa"/>
          </w:tcPr>
          <w:p w14:paraId="652846D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5533CF66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3FA8559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37E8846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6E2B671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121F904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5FEE342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96DAD6A" w14:textId="77777777" w:rsidTr="00D94DE9">
        <w:trPr>
          <w:trHeight w:val="922"/>
        </w:trPr>
        <w:tc>
          <w:tcPr>
            <w:tcW w:w="976" w:type="dxa"/>
          </w:tcPr>
          <w:p w14:paraId="6E4BD0C4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lastRenderedPageBreak/>
              <w:t>S.</w:t>
            </w:r>
          </w:p>
          <w:p w14:paraId="1983F682" w14:textId="6D94E97C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No.</w:t>
            </w:r>
          </w:p>
        </w:tc>
        <w:tc>
          <w:tcPr>
            <w:tcW w:w="4122" w:type="dxa"/>
          </w:tcPr>
          <w:p w14:paraId="76949EAF" w14:textId="04CE24AC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CCF/external Event details (Name/Place/Mode)</w:t>
            </w:r>
          </w:p>
        </w:tc>
        <w:tc>
          <w:tcPr>
            <w:tcW w:w="1701" w:type="dxa"/>
          </w:tcPr>
          <w:p w14:paraId="3E988806" w14:textId="7361A03D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Date of the event</w:t>
            </w:r>
          </w:p>
        </w:tc>
        <w:tc>
          <w:tcPr>
            <w:tcW w:w="1560" w:type="dxa"/>
          </w:tcPr>
          <w:p w14:paraId="7CA7301C" w14:textId="034D487D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Time duration</w:t>
            </w:r>
          </w:p>
        </w:tc>
        <w:tc>
          <w:tcPr>
            <w:tcW w:w="2268" w:type="dxa"/>
          </w:tcPr>
          <w:p w14:paraId="46E28E7E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 xml:space="preserve">Counselling </w:t>
            </w:r>
          </w:p>
          <w:p w14:paraId="34ED8B86" w14:textId="7C81629F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Hours</w:t>
            </w:r>
          </w:p>
        </w:tc>
        <w:tc>
          <w:tcPr>
            <w:tcW w:w="1842" w:type="dxa"/>
          </w:tcPr>
          <w:p w14:paraId="180E5625" w14:textId="0AB15F5B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Supervision Hours</w:t>
            </w:r>
          </w:p>
        </w:tc>
        <w:tc>
          <w:tcPr>
            <w:tcW w:w="2252" w:type="dxa"/>
          </w:tcPr>
          <w:p w14:paraId="790B8156" w14:textId="51A3E79F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Supervisor signature</w:t>
            </w:r>
          </w:p>
        </w:tc>
      </w:tr>
      <w:tr w:rsidR="00D94DE9" w14:paraId="586189F4" w14:textId="77777777" w:rsidTr="00D94DE9">
        <w:trPr>
          <w:trHeight w:val="922"/>
        </w:trPr>
        <w:tc>
          <w:tcPr>
            <w:tcW w:w="976" w:type="dxa"/>
          </w:tcPr>
          <w:p w14:paraId="560C620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3419CA30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5C6E61E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11AE222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605FE53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9EA372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953369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70C0BD8" w14:textId="77777777" w:rsidTr="00D94DE9">
        <w:trPr>
          <w:trHeight w:val="922"/>
        </w:trPr>
        <w:tc>
          <w:tcPr>
            <w:tcW w:w="976" w:type="dxa"/>
          </w:tcPr>
          <w:p w14:paraId="27CE2EB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2BE42ABB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6B481D8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48A0A1F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5572ABA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2B2F98C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5C05013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6875E412" w14:textId="77777777" w:rsidTr="00D94DE9">
        <w:trPr>
          <w:trHeight w:val="922"/>
        </w:trPr>
        <w:tc>
          <w:tcPr>
            <w:tcW w:w="976" w:type="dxa"/>
          </w:tcPr>
          <w:p w14:paraId="560DD1B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6B34092A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650715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1719E63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57A16EE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672839C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D3C96E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01270115" w14:textId="77777777" w:rsidTr="00D94DE9">
        <w:trPr>
          <w:trHeight w:val="922"/>
        </w:trPr>
        <w:tc>
          <w:tcPr>
            <w:tcW w:w="976" w:type="dxa"/>
          </w:tcPr>
          <w:p w14:paraId="217BED9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2A560E06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264CC0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2FF500B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6528445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4D2A6BB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305327B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17323749" w14:textId="77777777" w:rsidTr="00D94DE9">
        <w:trPr>
          <w:trHeight w:val="922"/>
        </w:trPr>
        <w:tc>
          <w:tcPr>
            <w:tcW w:w="976" w:type="dxa"/>
          </w:tcPr>
          <w:p w14:paraId="787D888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02EBB130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26F9219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3E8A0BE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50F66A7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185E314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7094CAB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1A220227" w14:textId="77777777" w:rsidTr="00D94DE9">
        <w:trPr>
          <w:trHeight w:val="922"/>
        </w:trPr>
        <w:tc>
          <w:tcPr>
            <w:tcW w:w="976" w:type="dxa"/>
          </w:tcPr>
          <w:p w14:paraId="4D09B8F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090A95E9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7625B08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1EF1532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2B0FD69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19A8F78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22D2CF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BAC89B2" w14:textId="77777777" w:rsidTr="00D94DE9">
        <w:trPr>
          <w:trHeight w:val="922"/>
        </w:trPr>
        <w:tc>
          <w:tcPr>
            <w:tcW w:w="976" w:type="dxa"/>
          </w:tcPr>
          <w:p w14:paraId="72742F8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6E514FD9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0711C0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4E4C736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65F35DB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445E99D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7C40593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346E8FF3" w14:textId="77777777" w:rsidTr="00D94DE9">
        <w:trPr>
          <w:trHeight w:val="922"/>
        </w:trPr>
        <w:tc>
          <w:tcPr>
            <w:tcW w:w="976" w:type="dxa"/>
          </w:tcPr>
          <w:p w14:paraId="0A69ECD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1CAFB465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1BA85AB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24ABDD2B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70507C2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AB8EE7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3A0371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2D2F98E0" w14:textId="77777777" w:rsidTr="00D94DE9">
        <w:trPr>
          <w:trHeight w:val="922"/>
        </w:trPr>
        <w:tc>
          <w:tcPr>
            <w:tcW w:w="976" w:type="dxa"/>
          </w:tcPr>
          <w:p w14:paraId="2A35589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5B9359DD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3EEB4D0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63F7B66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311E511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731A6D0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57D54E7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23CFFE4E" w14:textId="77777777" w:rsidTr="00D94DE9">
        <w:trPr>
          <w:trHeight w:val="922"/>
        </w:trPr>
        <w:tc>
          <w:tcPr>
            <w:tcW w:w="976" w:type="dxa"/>
          </w:tcPr>
          <w:p w14:paraId="62C6F0A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050C1FFA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3D33685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783716D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74732CC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018910C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255775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3AC258B1" w14:textId="77777777" w:rsidTr="00D94DE9">
        <w:trPr>
          <w:trHeight w:val="922"/>
        </w:trPr>
        <w:tc>
          <w:tcPr>
            <w:tcW w:w="976" w:type="dxa"/>
          </w:tcPr>
          <w:p w14:paraId="498A7083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S.</w:t>
            </w:r>
          </w:p>
          <w:p w14:paraId="3230277D" w14:textId="5F0B35B1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No.</w:t>
            </w:r>
          </w:p>
        </w:tc>
        <w:tc>
          <w:tcPr>
            <w:tcW w:w="4122" w:type="dxa"/>
          </w:tcPr>
          <w:p w14:paraId="7C67C531" w14:textId="4C17BAEA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CCF/external Event details (Name/Place/Mode)</w:t>
            </w:r>
          </w:p>
        </w:tc>
        <w:tc>
          <w:tcPr>
            <w:tcW w:w="1701" w:type="dxa"/>
          </w:tcPr>
          <w:p w14:paraId="3404E063" w14:textId="456A8743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Date of the event</w:t>
            </w:r>
          </w:p>
        </w:tc>
        <w:tc>
          <w:tcPr>
            <w:tcW w:w="1560" w:type="dxa"/>
          </w:tcPr>
          <w:p w14:paraId="3A210BE9" w14:textId="22D3F088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Time duration</w:t>
            </w:r>
          </w:p>
        </w:tc>
        <w:tc>
          <w:tcPr>
            <w:tcW w:w="2268" w:type="dxa"/>
          </w:tcPr>
          <w:p w14:paraId="37BF470E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 xml:space="preserve">Counselling </w:t>
            </w:r>
          </w:p>
          <w:p w14:paraId="20D2AA3C" w14:textId="4015C006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Hours</w:t>
            </w:r>
          </w:p>
        </w:tc>
        <w:tc>
          <w:tcPr>
            <w:tcW w:w="1842" w:type="dxa"/>
          </w:tcPr>
          <w:p w14:paraId="4CD9894D" w14:textId="1D747B2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Supervision Hours</w:t>
            </w:r>
          </w:p>
        </w:tc>
        <w:tc>
          <w:tcPr>
            <w:tcW w:w="2252" w:type="dxa"/>
          </w:tcPr>
          <w:p w14:paraId="50753014" w14:textId="18A539E6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Supervisor signature</w:t>
            </w:r>
          </w:p>
        </w:tc>
      </w:tr>
      <w:tr w:rsidR="00D94DE9" w14:paraId="37657023" w14:textId="77777777" w:rsidTr="00D94DE9">
        <w:trPr>
          <w:trHeight w:val="922"/>
        </w:trPr>
        <w:tc>
          <w:tcPr>
            <w:tcW w:w="976" w:type="dxa"/>
          </w:tcPr>
          <w:p w14:paraId="4E138C8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5F04091D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38DE7C1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4A4B876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4E96365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73B04D3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4D90645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EE2090A" w14:textId="77777777" w:rsidTr="00D94DE9">
        <w:trPr>
          <w:trHeight w:val="922"/>
        </w:trPr>
        <w:tc>
          <w:tcPr>
            <w:tcW w:w="976" w:type="dxa"/>
          </w:tcPr>
          <w:p w14:paraId="5006E8A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3419173B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19CF8D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3E042C9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412FBC2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F52047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6881994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58DD8DC1" w14:textId="77777777" w:rsidTr="00D94DE9">
        <w:trPr>
          <w:trHeight w:val="922"/>
        </w:trPr>
        <w:tc>
          <w:tcPr>
            <w:tcW w:w="976" w:type="dxa"/>
          </w:tcPr>
          <w:p w14:paraId="35896B5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73E8D6C7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684842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64CDDF4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48FC435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10B1686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0FF2FE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794D0841" w14:textId="77777777" w:rsidTr="00D94DE9">
        <w:trPr>
          <w:trHeight w:val="922"/>
        </w:trPr>
        <w:tc>
          <w:tcPr>
            <w:tcW w:w="976" w:type="dxa"/>
          </w:tcPr>
          <w:p w14:paraId="57CF77F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4D3A91A7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5AF299B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280010D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25920E2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6F34A03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50F244F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38BF61C6" w14:textId="77777777" w:rsidTr="00D94DE9">
        <w:trPr>
          <w:trHeight w:val="922"/>
        </w:trPr>
        <w:tc>
          <w:tcPr>
            <w:tcW w:w="976" w:type="dxa"/>
          </w:tcPr>
          <w:p w14:paraId="5276AD8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2DEBED22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EF50A1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29900A6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15EC4EF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259F088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61168A2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0EF39EDE" w14:textId="77777777" w:rsidTr="00D94DE9">
        <w:trPr>
          <w:trHeight w:val="922"/>
        </w:trPr>
        <w:tc>
          <w:tcPr>
            <w:tcW w:w="976" w:type="dxa"/>
          </w:tcPr>
          <w:p w14:paraId="2234232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45363D34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CD6D52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68BBE3C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0B1F16E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42BD5C5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758BCAE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13959FC" w14:textId="77777777" w:rsidTr="00D94DE9">
        <w:trPr>
          <w:trHeight w:val="922"/>
        </w:trPr>
        <w:tc>
          <w:tcPr>
            <w:tcW w:w="976" w:type="dxa"/>
          </w:tcPr>
          <w:p w14:paraId="422EC42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17283C41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7D9C378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6D0BB69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7568E30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3DA361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755B0E1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3C5A7A28" w14:textId="77777777" w:rsidTr="00D94DE9">
        <w:trPr>
          <w:trHeight w:val="922"/>
        </w:trPr>
        <w:tc>
          <w:tcPr>
            <w:tcW w:w="976" w:type="dxa"/>
          </w:tcPr>
          <w:p w14:paraId="0B896C8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32146DC7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54C427C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04362DB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2D84C96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A3055C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B57A4D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</w:tbl>
    <w:p w14:paraId="37DE8AD4" w14:textId="5CF3FC53" w:rsidR="00D94DE9" w:rsidRPr="006371EE" w:rsidRDefault="00D94DE9" w:rsidP="009E335C">
      <w:pPr>
        <w:rPr>
          <w:b/>
          <w:bCs/>
          <w:sz w:val="36"/>
          <w:szCs w:val="36"/>
          <w:lang w:val="en-US"/>
        </w:rPr>
      </w:pPr>
    </w:p>
    <w:sectPr w:rsidR="00D94DE9" w:rsidRPr="006371EE" w:rsidSect="00D94DE9">
      <w:headerReference w:type="default" r:id="rId6"/>
      <w:pgSz w:w="16838" w:h="11906" w:orient="landscape"/>
      <w:pgMar w:top="709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518682" w14:textId="77777777" w:rsidR="00B67CCB" w:rsidRDefault="00B67CCB" w:rsidP="009E335C">
      <w:pPr>
        <w:spacing w:after="0" w:line="240" w:lineRule="auto"/>
      </w:pPr>
      <w:r>
        <w:separator/>
      </w:r>
    </w:p>
  </w:endnote>
  <w:endnote w:type="continuationSeparator" w:id="0">
    <w:p w14:paraId="1E76282D" w14:textId="77777777" w:rsidR="00B67CCB" w:rsidRDefault="00B67CCB" w:rsidP="009E3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D56813" w14:textId="77777777" w:rsidR="00B67CCB" w:rsidRDefault="00B67CCB" w:rsidP="009E335C">
      <w:pPr>
        <w:spacing w:after="0" w:line="240" w:lineRule="auto"/>
      </w:pPr>
      <w:r>
        <w:separator/>
      </w:r>
    </w:p>
  </w:footnote>
  <w:footnote w:type="continuationSeparator" w:id="0">
    <w:p w14:paraId="4F0A236B" w14:textId="77777777" w:rsidR="00B67CCB" w:rsidRDefault="00B67CCB" w:rsidP="009E33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01644" w14:textId="5D6CE28E" w:rsidR="009E335C" w:rsidRDefault="009E335C">
    <w:pPr>
      <w:pStyle w:val="Header"/>
    </w:pPr>
    <w:r>
      <w:rPr>
        <w:noProof/>
      </w:rPr>
      <w:drawing>
        <wp:inline distT="0" distB="0" distL="0" distR="0" wp14:anchorId="353C513B" wp14:editId="78FE9C83">
          <wp:extent cx="600075" cy="470059"/>
          <wp:effectExtent l="0" t="0" r="0" b="6350"/>
          <wp:docPr id="205727280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7272806" name="Picture 205727280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5326" cy="4741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DU2MjEwNLcwNDRV0lEKTi0uzszPAykwqgUAnTJENCwAAAA="/>
  </w:docVars>
  <w:rsids>
    <w:rsidRoot w:val="00CC6ABD"/>
    <w:rsid w:val="0006446F"/>
    <w:rsid w:val="00433A2E"/>
    <w:rsid w:val="0053003E"/>
    <w:rsid w:val="00546B60"/>
    <w:rsid w:val="006371EE"/>
    <w:rsid w:val="009E335C"/>
    <w:rsid w:val="00B67CCB"/>
    <w:rsid w:val="00CC6ABD"/>
    <w:rsid w:val="00D94DE9"/>
    <w:rsid w:val="00E01C6F"/>
    <w:rsid w:val="00E06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C09483"/>
  <w15:chartTrackingRefBased/>
  <w15:docId w15:val="{904F2746-1B01-4628-9582-4B10D3A96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3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33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35C"/>
  </w:style>
  <w:style w:type="paragraph" w:styleId="Footer">
    <w:name w:val="footer"/>
    <w:basedOn w:val="Normal"/>
    <w:link w:val="FooterChar"/>
    <w:uiPriority w:val="99"/>
    <w:unhideWhenUsed/>
    <w:rsid w:val="009E33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3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110</Words>
  <Characters>630</Characters>
  <Application>Microsoft Office Word</Application>
  <DocSecurity>0</DocSecurity>
  <Lines>5</Lines>
  <Paragraphs>1</Paragraphs>
  <ScaleCrop>false</ScaleCrop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 prabha</dc:creator>
  <cp:keywords/>
  <dc:description/>
  <cp:lastModifiedBy>Mina Dilip</cp:lastModifiedBy>
  <cp:revision>21</cp:revision>
  <dcterms:created xsi:type="dcterms:W3CDTF">2023-03-16T01:55:00Z</dcterms:created>
  <dcterms:modified xsi:type="dcterms:W3CDTF">2025-12-19T13:52:00Z</dcterms:modified>
</cp:coreProperties>
</file>